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65" w:type="dxa"/>
        <w:tblLayout w:type="fixed"/>
        <w:tblLook w:val="04A0" w:firstRow="1" w:lastRow="0" w:firstColumn="1" w:lastColumn="0" w:noHBand="0" w:noVBand="1"/>
      </w:tblPr>
      <w:tblGrid>
        <w:gridCol w:w="1975"/>
        <w:gridCol w:w="990"/>
        <w:gridCol w:w="1080"/>
        <w:gridCol w:w="1530"/>
        <w:gridCol w:w="1350"/>
        <w:gridCol w:w="4140"/>
      </w:tblGrid>
      <w:tr w:rsidR="00F459AD" w:rsidRPr="00F459AD" w14:paraId="285AF995" w14:textId="77777777" w:rsidTr="00F459AD">
        <w:tc>
          <w:tcPr>
            <w:tcW w:w="1975" w:type="dxa"/>
            <w:vAlign w:val="bottom"/>
          </w:tcPr>
          <w:p w14:paraId="5578A044" w14:textId="1FE3216E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Plasmid name</w:t>
            </w:r>
          </w:p>
        </w:tc>
        <w:tc>
          <w:tcPr>
            <w:tcW w:w="990" w:type="dxa"/>
            <w:vAlign w:val="bottom"/>
          </w:tcPr>
          <w:p w14:paraId="0FA93D0D" w14:textId="67863BA5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Promoter</w:t>
            </w:r>
          </w:p>
        </w:tc>
        <w:tc>
          <w:tcPr>
            <w:tcW w:w="1080" w:type="dxa"/>
            <w:vAlign w:val="bottom"/>
          </w:tcPr>
          <w:p w14:paraId="6A97E839" w14:textId="23AB1C1C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Resistance</w:t>
            </w:r>
          </w:p>
        </w:tc>
        <w:tc>
          <w:tcPr>
            <w:tcW w:w="1530" w:type="dxa"/>
            <w:vAlign w:val="bottom"/>
          </w:tcPr>
          <w:p w14:paraId="60B4BE01" w14:textId="7662189D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Insert</w:t>
            </w:r>
          </w:p>
        </w:tc>
        <w:tc>
          <w:tcPr>
            <w:tcW w:w="1350" w:type="dxa"/>
            <w:vAlign w:val="bottom"/>
          </w:tcPr>
          <w:p w14:paraId="10EA0A67" w14:textId="2C5732F3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Tag</w:t>
            </w:r>
          </w:p>
        </w:tc>
        <w:tc>
          <w:tcPr>
            <w:tcW w:w="4140" w:type="dxa"/>
            <w:vAlign w:val="bottom"/>
          </w:tcPr>
          <w:p w14:paraId="7D9DC351" w14:textId="284A6E1E" w:rsidR="00F459AD" w:rsidRPr="00F459AD" w:rsidRDefault="00F459AD" w:rsidP="00F459A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59AD">
              <w:rPr>
                <w:rFonts w:ascii="Arial" w:hAnsi="Arial" w:cs="Arial"/>
                <w:b/>
                <w:bCs/>
                <w:sz w:val="16"/>
                <w:szCs w:val="16"/>
              </w:rPr>
              <w:t>ORF Sequence/Guide RNA</w:t>
            </w:r>
          </w:p>
        </w:tc>
      </w:tr>
      <w:tr w:rsidR="00F459AD" w:rsidRPr="00F459AD" w14:paraId="4360294E" w14:textId="77777777" w:rsidTr="00F459AD">
        <w:tc>
          <w:tcPr>
            <w:tcW w:w="1975" w:type="dxa"/>
            <w:vAlign w:val="center"/>
          </w:tcPr>
          <w:p w14:paraId="4E4CC609" w14:textId="18E05FBA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lenti-CRISPR-FADD_g2</w:t>
            </w:r>
          </w:p>
        </w:tc>
        <w:tc>
          <w:tcPr>
            <w:tcW w:w="990" w:type="dxa"/>
            <w:vAlign w:val="center"/>
          </w:tcPr>
          <w:p w14:paraId="7256363C" w14:textId="72C50F73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EF-1α</w:t>
            </w:r>
          </w:p>
        </w:tc>
        <w:tc>
          <w:tcPr>
            <w:tcW w:w="1080" w:type="dxa"/>
            <w:vAlign w:val="center"/>
          </w:tcPr>
          <w:p w14:paraId="706B9C5F" w14:textId="0CEEA76A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Blasticidin</w:t>
            </w:r>
            <w:proofErr w:type="spellEnd"/>
          </w:p>
        </w:tc>
        <w:tc>
          <w:tcPr>
            <w:tcW w:w="1530" w:type="dxa"/>
            <w:vAlign w:val="center"/>
          </w:tcPr>
          <w:p w14:paraId="6B5ADD06" w14:textId="3A995211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Cas9</w:t>
            </w:r>
          </w:p>
        </w:tc>
        <w:tc>
          <w:tcPr>
            <w:tcW w:w="1350" w:type="dxa"/>
            <w:vAlign w:val="center"/>
          </w:tcPr>
          <w:p w14:paraId="17DE1A68" w14:textId="77777777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vAlign w:val="center"/>
          </w:tcPr>
          <w:p w14:paraId="3EA7B88F" w14:textId="26EE37BC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GAAGCTGGAGCGCGTGCAGAG</w:t>
            </w:r>
          </w:p>
        </w:tc>
      </w:tr>
      <w:tr w:rsidR="00F459AD" w:rsidRPr="00F459AD" w14:paraId="3677B6D8" w14:textId="77777777" w:rsidTr="00F459AD">
        <w:tc>
          <w:tcPr>
            <w:tcW w:w="1975" w:type="dxa"/>
            <w:vAlign w:val="center"/>
          </w:tcPr>
          <w:p w14:paraId="4525860C" w14:textId="3E463077" w:rsidR="00F459AD" w:rsidRPr="00F459AD" w:rsidRDefault="00F459AD" w:rsidP="00F459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CW57.1-PYCARD-mScarlet</w:t>
            </w:r>
          </w:p>
        </w:tc>
        <w:tc>
          <w:tcPr>
            <w:tcW w:w="990" w:type="dxa"/>
            <w:vAlign w:val="center"/>
          </w:tcPr>
          <w:p w14:paraId="4B9447AF" w14:textId="25BE2178" w:rsidR="00F459AD" w:rsidRPr="00F459AD" w:rsidRDefault="00F459AD" w:rsidP="00F459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tight TRE</w:t>
            </w:r>
          </w:p>
        </w:tc>
        <w:tc>
          <w:tcPr>
            <w:tcW w:w="1080" w:type="dxa"/>
            <w:vAlign w:val="center"/>
          </w:tcPr>
          <w:p w14:paraId="128EEFCD" w14:textId="0A16C313" w:rsidR="00F459AD" w:rsidRPr="00F459AD" w:rsidRDefault="00F459AD" w:rsidP="00F459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uromycin</w:t>
            </w:r>
          </w:p>
        </w:tc>
        <w:tc>
          <w:tcPr>
            <w:tcW w:w="1530" w:type="dxa"/>
            <w:vAlign w:val="center"/>
          </w:tcPr>
          <w:p w14:paraId="10923C2E" w14:textId="26467882" w:rsidR="00F459AD" w:rsidRPr="00F459AD" w:rsidRDefault="00F459AD" w:rsidP="00F459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YCARD</w:t>
            </w:r>
          </w:p>
        </w:tc>
        <w:tc>
          <w:tcPr>
            <w:tcW w:w="1350" w:type="dxa"/>
            <w:vAlign w:val="center"/>
          </w:tcPr>
          <w:p w14:paraId="551B66BC" w14:textId="7889ED70" w:rsidR="00F459AD" w:rsidRPr="00F459AD" w:rsidRDefault="00F459AD" w:rsidP="00F459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Scarlet-I</w:t>
            </w:r>
          </w:p>
        </w:tc>
        <w:tc>
          <w:tcPr>
            <w:tcW w:w="4140" w:type="dxa"/>
            <w:vAlign w:val="center"/>
          </w:tcPr>
          <w:p w14:paraId="174112B7" w14:textId="7D02FED9" w:rsidR="00F459AD" w:rsidRPr="00F459AD" w:rsidRDefault="00F459AD" w:rsidP="00D00C75">
            <w:pPr>
              <w:rPr>
                <w:rFonts w:ascii="Arial" w:hAnsi="Arial" w:cs="Arial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SGRARDAILDALENLTAEELKKFKLKLLSVPLREGYGRIPRGALLSMDALDLTDKLVSFYLETYGAELTANVLRDMGLQEMAGQLQAATHQGSGAAPAGIQAPPQSAAKPGLHFIDQHRAALIARVTNVEWLLDALYGKVLTDEQYQAVRAEPTNPSKMRKLFSFTPAWNWTCKDLLLQALRESQSYLVEDLERSEAAAREAAAREAAAREAAARINMVSKGEAVIKEFMRFKVHMEGSMNGHEFEIEGEGEGRPYEGTQTAKLKVTKGGPLPFSWDILSPQFMYGSRAFIKHPADIPDYYKQSFPEGFKWERVMNFEDGGAVTVTQDTSLEDGTLIYKVKLRGTNFPPDGPVMQKKTMGWEASTERLYPEDGVLKGDIKMALRLKDGGRYLADFKTTYKAKKPVQMPGAYNVDRKLDITSHNEDYTVVEQYERSEGRHSTGGMDELYK</w:t>
            </w:r>
          </w:p>
        </w:tc>
      </w:tr>
      <w:tr w:rsidR="00F459AD" w:rsidRPr="00F459AD" w14:paraId="0687F574" w14:textId="77777777" w:rsidTr="00F459AD">
        <w:tc>
          <w:tcPr>
            <w:tcW w:w="1975" w:type="dxa"/>
            <w:vAlign w:val="center"/>
          </w:tcPr>
          <w:p w14:paraId="7A9C9213" w14:textId="0A12E6C6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LV_AIM2-PYD-miRFP670-Cry2clust</w:t>
            </w:r>
          </w:p>
        </w:tc>
        <w:tc>
          <w:tcPr>
            <w:tcW w:w="990" w:type="dxa"/>
            <w:vAlign w:val="center"/>
          </w:tcPr>
          <w:p w14:paraId="639CCD60" w14:textId="122BFECB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EF-1α</w:t>
            </w:r>
          </w:p>
        </w:tc>
        <w:tc>
          <w:tcPr>
            <w:tcW w:w="1080" w:type="dxa"/>
            <w:vAlign w:val="center"/>
          </w:tcPr>
          <w:p w14:paraId="117FBA10" w14:textId="3CDA6273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Hygromycin</w:t>
            </w:r>
          </w:p>
        </w:tc>
        <w:tc>
          <w:tcPr>
            <w:tcW w:w="1530" w:type="dxa"/>
            <w:vAlign w:val="center"/>
          </w:tcPr>
          <w:p w14:paraId="6C11B7A6" w14:textId="20FFB22B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AIM2(PYD)</w:t>
            </w:r>
          </w:p>
        </w:tc>
        <w:tc>
          <w:tcPr>
            <w:tcW w:w="1350" w:type="dxa"/>
            <w:vAlign w:val="center"/>
          </w:tcPr>
          <w:p w14:paraId="7EBF5236" w14:textId="0C62CDAD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iRFP670nano-CRY2clust</w:t>
            </w:r>
          </w:p>
        </w:tc>
        <w:tc>
          <w:tcPr>
            <w:tcW w:w="4140" w:type="dxa"/>
            <w:vAlign w:val="center"/>
          </w:tcPr>
          <w:p w14:paraId="0CC1EC03" w14:textId="76F7C02B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SESKYKEILLLTGLDNITDEELDRFKFFLSDEFNIATGKLHTANRIQVATLMIQNAGAVSAVMKTIRIFQKLNYMLLAKRLQEEKEKVDKQYGAEAAAREAAAREAAAREAAARIMANLDKMLNTTVTEVRQFLQVDRVCVFQFEEDYSGVVVVEAVDDRWISILKTQVRDRYFMETRGEEYSHGRYQAIADIYTANLTECYRDLLTQFQVRAILAVPILQGKKLWGLLVAHQLAAPRQWQTWEIDFLKQQAVVVGIAIQQSIRKPVATMKMDKKTIVWFRRDLRIEDNPALAAAAHEGSVFPVFIWCPEEEGQFYPGRASRWWMKQSLAHLSQSLKALGSDLTLIKTHNTISAILDCIRVTGATKVVFNHLYDPVSLVRDHTVKEKLVERGISVQSYNGDLLYEPWEIYCEKGKPFTSFNSYWKKCLDMSIESVMLPPPWRLMPITAAAEAIWACSIEELGLENEAEKPSNALLTRAWSPGWSNADKLLNEFIEKQLIDYAKNSKKVVGNSTSLLSPYLHFGEISVRHVFQCARMKQIIWARDKNSEGEESADLFLRGIGLREYSRYICFNFPFTHEQSLLSHLRFFPWDADVDKFKAWRQGRTGYPLVDAGMRELWATGWMHNRIRVIVSSFAVKFLLLPWKWGMKYFWDTLLDADLECDILGWQYISGSIPDGHELDRLDNPALQGAKYDPEGEYIRQWLPELARLPTEWIHHPWDAPLTVLKASGVELGTNYAKPIVDIDTARELLAKAISRTREAQIMIGAAARDPPDLDN</w:t>
            </w:r>
          </w:p>
        </w:tc>
      </w:tr>
      <w:tr w:rsidR="00F459AD" w:rsidRPr="00F459AD" w14:paraId="42EBEC23" w14:textId="77777777" w:rsidTr="00F459AD">
        <w:tc>
          <w:tcPr>
            <w:tcW w:w="1975" w:type="dxa"/>
            <w:vAlign w:val="center"/>
          </w:tcPr>
          <w:p w14:paraId="36EEBAEC" w14:textId="53BBC094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LV_AIM2(F27G)-PYD-miRFP670-Cry2clust</w:t>
            </w:r>
          </w:p>
        </w:tc>
        <w:tc>
          <w:tcPr>
            <w:tcW w:w="990" w:type="dxa"/>
            <w:vAlign w:val="center"/>
          </w:tcPr>
          <w:p w14:paraId="7F85CEAA" w14:textId="64D7DB3C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EF-1α</w:t>
            </w:r>
          </w:p>
        </w:tc>
        <w:tc>
          <w:tcPr>
            <w:tcW w:w="1080" w:type="dxa"/>
            <w:vAlign w:val="center"/>
          </w:tcPr>
          <w:p w14:paraId="4B565548" w14:textId="48027519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Hygromycin</w:t>
            </w:r>
          </w:p>
        </w:tc>
        <w:tc>
          <w:tcPr>
            <w:tcW w:w="1530" w:type="dxa"/>
            <w:vAlign w:val="center"/>
          </w:tcPr>
          <w:p w14:paraId="4A127902" w14:textId="215313EE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AIM2(F27G)(PYD)</w:t>
            </w:r>
          </w:p>
        </w:tc>
        <w:tc>
          <w:tcPr>
            <w:tcW w:w="1350" w:type="dxa"/>
            <w:vAlign w:val="center"/>
          </w:tcPr>
          <w:p w14:paraId="41B91100" w14:textId="0B304EC1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iRFP670nano-CRY2clust</w:t>
            </w:r>
          </w:p>
        </w:tc>
        <w:tc>
          <w:tcPr>
            <w:tcW w:w="4140" w:type="dxa"/>
            <w:vAlign w:val="center"/>
          </w:tcPr>
          <w:p w14:paraId="73CE0D94" w14:textId="19941CD9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SESKYKEILLLTGLDNITDEELDRFKGFLSDEFNIATGKLHTANRIQVATLMIQNAGAVSAVMKTIRIFQKLNYMLLAKRLQEEKEKVDKQYGAEAAAREAAAREAAAREAAARIMANLDKMLNTTVTEVRQFLQVDRVCVFQFEEDYSGVVVVEAVDDRWISILKTQVRDRYFMETRGEEYSHGRYQAIADIYTANLTECYRDLLTQFQVRAILAVPILQGKKLWGLLVAHQLAAPRQWQTWEIDFLKQQAVVVGIAIQQSIRKPVATMKMDKKTIVWFRRDLRIEDNPALAAAAHEGSVFPVFIWCPEEEGQFYPGRASRWWMKQSLAHLSQSLKALGSDLTLIKTHNTISAILDCIRVTGATKVVFNHLYDPVSLVRDHTVKEKLVERGISVQSYNGDLLYEPWEIYCEKGKPFTSFNSYWKKCLDMSIESVMLPPPWRLMPITAAAEAIWACSIEELGLENEAEKPSNALLTRAWSPGWSNADKLLNEFIEKQLIDYAKNSKKVVGNSTSLLSPYLHFGEISVRHVFQCARMKQIIWARDKNSEGEESADLFLRGIGLREYSRYICFNFPFTHEQSLLSHLRFFPWDADVDKFKAWRQGRTGYPLVDAGMRELWATGWMHNRIRVIVSSFAVKFLLLPWKWGMKYFWDTLLDADLECDILGWQYISGSIPDGHELDRLDNPALQGAKYDPEGEYIRQWLPELARLPTEWIHHPWDAPLTVLKASGVELGTNYAKPIVDIDTARELLAKAISRTREAQIMIGAAARDPPDLDN</w:t>
            </w:r>
          </w:p>
        </w:tc>
      </w:tr>
      <w:tr w:rsidR="00F459AD" w:rsidRPr="00F459AD" w14:paraId="541E1469" w14:textId="77777777" w:rsidTr="00F459AD">
        <w:tc>
          <w:tcPr>
            <w:tcW w:w="1975" w:type="dxa"/>
            <w:vAlign w:val="center"/>
          </w:tcPr>
          <w:p w14:paraId="23584263" w14:textId="4EB80CFD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LV_APAF1(CARD)-miRFP670-Cry2clust</w:t>
            </w:r>
          </w:p>
        </w:tc>
        <w:tc>
          <w:tcPr>
            <w:tcW w:w="990" w:type="dxa"/>
            <w:vAlign w:val="center"/>
          </w:tcPr>
          <w:p w14:paraId="0BF793A1" w14:textId="05D71EDB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EF-1α</w:t>
            </w:r>
          </w:p>
        </w:tc>
        <w:tc>
          <w:tcPr>
            <w:tcW w:w="1080" w:type="dxa"/>
            <w:vAlign w:val="center"/>
          </w:tcPr>
          <w:p w14:paraId="33E73BCA" w14:textId="28C75BFA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Hygromycin</w:t>
            </w:r>
          </w:p>
        </w:tc>
        <w:tc>
          <w:tcPr>
            <w:tcW w:w="1530" w:type="dxa"/>
            <w:vAlign w:val="center"/>
          </w:tcPr>
          <w:p w14:paraId="48ED85FB" w14:textId="032043F1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APAF1(CARD)</w:t>
            </w:r>
          </w:p>
        </w:tc>
        <w:tc>
          <w:tcPr>
            <w:tcW w:w="1350" w:type="dxa"/>
            <w:vAlign w:val="center"/>
          </w:tcPr>
          <w:p w14:paraId="5B39C09A" w14:textId="07DB17EC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iRFP670nano-CRY2clust</w:t>
            </w:r>
          </w:p>
        </w:tc>
        <w:tc>
          <w:tcPr>
            <w:tcW w:w="4140" w:type="dxa"/>
            <w:vAlign w:val="center"/>
          </w:tcPr>
          <w:p w14:paraId="519ECCA7" w14:textId="6223619C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DAKARNCLLQHREALEKDIKTSYIMDHMISDGFLTISEEEKVRNEPTQQQRAAMLIKMILKKDNDSYVSFYNALLHEGYKDLAALLHDGIPGAEAAAREAAAREAAAREAAARIMANLDKMLNTTVTEVRQFLQVDRVCVFQFEEDYSGVVVVEAVDDRWISILKTQVRDRYFMETRGEEYSHGRYQAIADIYTANLTECYRDLLTQFQVRAILAVPILQGKKLWGLLVAHQLAAPRQWQTWEIDFLKQQAVVVGIAIQQSIRKPVATMKMDKKTIVWFRRDLRIEDNPALAAAAHEGSVFPVFIWCPEEEGQFYPGRASRWWMKQSLAHLSQSLKALGSDLTLIKTHNTISAILDCIRVTGATKVVFNHLYDPVSLVRDHTVKEKLVERGISVQSYNGDLLYEPWEIYCEKGKPFTSFNSYWKKCLDMSIESVMLPPPWRLMPITAAAEAIWACSIEELGLENEAEKPSNALLTRAWSPGWSNADKLLNEFIEKQLIDYAKNSKKVVGNSTSLLSPYLHFGEISVRHVFQCARMKQIIWARDKNSEGEESADLFLRGIGLREYSRYICFNFPFTHEQSLLSHLRFFPWDADVDKFKAWRQGRTGYPLVDAGMRELWATGWMHNRIRVIVSSFAVKFLLLPWKWGMKYFWDTLLDADLECDILGWQYISGSIPDGHELDRLDNPALQGAKYDPEGEYIRQWLPELARLPTEWIHHPWDAPLTVLKASGVELGTNYAKPIVDIDTARELLAKAISRTREAQIMIGAAARDPPDLDN</w:t>
            </w:r>
          </w:p>
        </w:tc>
      </w:tr>
      <w:tr w:rsidR="00F459AD" w:rsidRPr="00F459AD" w14:paraId="22BAB9E4" w14:textId="77777777" w:rsidTr="00F459AD">
        <w:tc>
          <w:tcPr>
            <w:tcW w:w="1975" w:type="dxa"/>
            <w:vAlign w:val="center"/>
          </w:tcPr>
          <w:p w14:paraId="1CDA7C8B" w14:textId="308A4DDF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LV_NLRC4(CARD)-miRFP670-Cry2clust</w:t>
            </w:r>
          </w:p>
        </w:tc>
        <w:tc>
          <w:tcPr>
            <w:tcW w:w="990" w:type="dxa"/>
            <w:vAlign w:val="center"/>
          </w:tcPr>
          <w:p w14:paraId="04E89BB2" w14:textId="44DA3C81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EF-1α</w:t>
            </w:r>
          </w:p>
        </w:tc>
        <w:tc>
          <w:tcPr>
            <w:tcW w:w="1080" w:type="dxa"/>
            <w:vAlign w:val="center"/>
          </w:tcPr>
          <w:p w14:paraId="6AA99BCE" w14:textId="034FE833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Hygromycin</w:t>
            </w:r>
          </w:p>
        </w:tc>
        <w:tc>
          <w:tcPr>
            <w:tcW w:w="1530" w:type="dxa"/>
            <w:vAlign w:val="center"/>
          </w:tcPr>
          <w:p w14:paraId="07CB2B1F" w14:textId="2B8B9D02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NLRC4(CARD)</w:t>
            </w:r>
          </w:p>
        </w:tc>
        <w:tc>
          <w:tcPr>
            <w:tcW w:w="1350" w:type="dxa"/>
            <w:vAlign w:val="center"/>
          </w:tcPr>
          <w:p w14:paraId="1841EC5A" w14:textId="26131D36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iRFP670nano-CRY2clust</w:t>
            </w:r>
          </w:p>
        </w:tc>
        <w:tc>
          <w:tcPr>
            <w:tcW w:w="4140" w:type="dxa"/>
            <w:vAlign w:val="center"/>
          </w:tcPr>
          <w:p w14:paraId="3414F2FE" w14:textId="02648108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NFIKDNSRALIQRMGMTVIKQITDDLFVWNVLNREEVNIICCEKVEQDAARGIIHMILKKGSESCNLFLKSLKEWNYPLFQDLNGQSLFGAEAAAREAAAREAAAREAAARIMANLDKMLNTTVTEVRQFLQVDRVCVFQFEEDYSGVVVVEAVDDRWISILKTQVRDRYFMETRGEEYSHGRYQAIADIYTANLTECYRDLLTQFQVRAILAVPILQGKKLWGLLVAHQLAAPRQWQTWEIDFLKQQAVVVGIAIQQSIRKPVATMKMDKKTIVWFRRDLRIEDNPALAAAAHEGSVFPVFIWCPEEEGQFYPGRASRWWMKQSLAHLSQSLKALGSDLTLIKTHNTISAILDCIRVTGATKVVFNHLYDPVSLVRDHTVKEKLVERGISVQSYNGDLLYEPWEIYCEKGKPFTSFNSYWKKCLDMSIESVMLPPPWRLMPITAAAEAIWACSIEELGLENEAEKPSNALLTRAWSPGWSNADKLLNEFIEKQLIDYAKNSKKVVGNSTSLLSPYLHFGEISVRHVFQCARMKQIIWARDKNSEGEESADLFLRGIGLREYSRYICFNFPFTHEQSLLSHLRFFPWDADVDKFKAWRQGRTGYPLVDAGMRELWATGWMHNRIRVIVSSFAVKFLLLPWKWGMKYFWDTLLDADLECDILGWQYISGSIPDGHELDRLDNPALQGAKYDPEGEYIRQWLPELARLPTEWIHHPWDAPLTVLKASGVELGTNYAKPIVDIDTARELLAKAISRTREAQIMIGAAARDPPDLDN</w:t>
            </w:r>
          </w:p>
        </w:tc>
      </w:tr>
      <w:tr w:rsidR="00F459AD" w:rsidRPr="00F459AD" w14:paraId="71B53751" w14:textId="77777777" w:rsidTr="00F459AD">
        <w:tc>
          <w:tcPr>
            <w:tcW w:w="1975" w:type="dxa"/>
            <w:vAlign w:val="center"/>
          </w:tcPr>
          <w:p w14:paraId="756AF311" w14:textId="314113CF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CW57.1-CASP9-mScarlet</w:t>
            </w:r>
          </w:p>
        </w:tc>
        <w:tc>
          <w:tcPr>
            <w:tcW w:w="990" w:type="dxa"/>
            <w:vAlign w:val="center"/>
          </w:tcPr>
          <w:p w14:paraId="22FBB855" w14:textId="28A1AC31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tight TRE</w:t>
            </w:r>
          </w:p>
        </w:tc>
        <w:tc>
          <w:tcPr>
            <w:tcW w:w="1080" w:type="dxa"/>
            <w:vAlign w:val="center"/>
          </w:tcPr>
          <w:p w14:paraId="2DDB50C0" w14:textId="5D578BEC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uromycin</w:t>
            </w:r>
          </w:p>
        </w:tc>
        <w:tc>
          <w:tcPr>
            <w:tcW w:w="1530" w:type="dxa"/>
            <w:vAlign w:val="center"/>
          </w:tcPr>
          <w:p w14:paraId="51B58E3F" w14:textId="029FB873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CASP9</w:t>
            </w:r>
          </w:p>
        </w:tc>
        <w:tc>
          <w:tcPr>
            <w:tcW w:w="1350" w:type="dxa"/>
            <w:vAlign w:val="center"/>
          </w:tcPr>
          <w:p w14:paraId="3D1EDF14" w14:textId="4473D3D7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Scarlet-I</w:t>
            </w:r>
          </w:p>
        </w:tc>
        <w:tc>
          <w:tcPr>
            <w:tcW w:w="4140" w:type="dxa"/>
            <w:vAlign w:val="center"/>
          </w:tcPr>
          <w:p w14:paraId="6460D416" w14:textId="64B6BDD6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DEADRRLLRRCRLRLVEELQVDQLWDALLSRELFRPHMIEDIQRAGSGSRRDQARQLIIDLETRGSQALPLFISCLEDTGQDMLASFLRTNRQAAKLSKPTLENLTPVVLRPEIRKPEVLRPETPRPVDIGSGGFGDVGALESLRGNADLAYILSMEPCGHCLIINNVNFCRESGLRTRTGSNIDCEKLRRRFSSLHFMVEVKGDLTAKKMVLALLELAQQDHGALDCCVVVILSHGCQASHLQFPGAVYGTDGCPVSVEKIVNIFNGTSCPSLGGKPKLFFIQACGGEQKDHGFEVASTSPEDESPGSNPEPDATPFQEGLRTFDQLDAISSLPTPSDIFVSYSTFPGFVSWRDPKSGSWYVETLDDIFEQWAHSEDLQSLLLRVANAVSVKGIYKQMPGCFNFLRKKLFFKTSGAEAAAREAAAREAAAREAAARINMVSKGEAVIKEFMRFKVHMEGSMNGHEFEIEGEGEGRPYEGTQTAKLKVTKGGPLPFSWDILSPQFMYGSRAFIKHPADIPDYYKQSFPEGFKWERVMNFEDGGAVTVTQDTSLEDGTLIYKVKLRGTNFPPDGPVMQKKTMGWEASTERLYPEDGVLKGDIKMALRLKDGGRYLADFKTTYKAKKPVQMPGAYNVDRKLDITSHNEDYTVVEQYERSEGRHSTGGMDELYK</w:t>
            </w:r>
          </w:p>
        </w:tc>
      </w:tr>
      <w:tr w:rsidR="00F459AD" w:rsidRPr="00F459AD" w14:paraId="0068D15B" w14:textId="77777777" w:rsidTr="00F459AD">
        <w:tc>
          <w:tcPr>
            <w:tcW w:w="1975" w:type="dxa"/>
            <w:vAlign w:val="center"/>
          </w:tcPr>
          <w:p w14:paraId="750772D9" w14:textId="5B8B908B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CW57.1-CASP1(CARD)-CASP9(93-416)-</w:t>
            </w:r>
            <w:proofErr w:type="spellStart"/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Scarlet</w:t>
            </w:r>
            <w:proofErr w:type="spellEnd"/>
          </w:p>
        </w:tc>
        <w:tc>
          <w:tcPr>
            <w:tcW w:w="990" w:type="dxa"/>
            <w:vAlign w:val="center"/>
          </w:tcPr>
          <w:p w14:paraId="39CDDF4D" w14:textId="1435023C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tight TRE</w:t>
            </w:r>
          </w:p>
        </w:tc>
        <w:tc>
          <w:tcPr>
            <w:tcW w:w="1080" w:type="dxa"/>
            <w:vAlign w:val="center"/>
          </w:tcPr>
          <w:p w14:paraId="29FC592D" w14:textId="50A37430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Puromycin</w:t>
            </w:r>
          </w:p>
        </w:tc>
        <w:tc>
          <w:tcPr>
            <w:tcW w:w="1530" w:type="dxa"/>
            <w:vAlign w:val="center"/>
          </w:tcPr>
          <w:p w14:paraId="50F5E2C5" w14:textId="29AD3EB7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CASP1(CARD)-CASP9(93-416)</w:t>
            </w:r>
          </w:p>
        </w:tc>
        <w:tc>
          <w:tcPr>
            <w:tcW w:w="1350" w:type="dxa"/>
            <w:vAlign w:val="center"/>
          </w:tcPr>
          <w:p w14:paraId="04098E17" w14:textId="764BADD2" w:rsidR="00F459AD" w:rsidRPr="00F459AD" w:rsidRDefault="00F459AD" w:rsidP="00F459A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(EA3R)4-mScarlet-I</w:t>
            </w:r>
          </w:p>
        </w:tc>
        <w:tc>
          <w:tcPr>
            <w:tcW w:w="4140" w:type="dxa"/>
            <w:vAlign w:val="center"/>
          </w:tcPr>
          <w:p w14:paraId="7D9CB8C1" w14:textId="519DA1D8" w:rsidR="00F459AD" w:rsidRPr="00F459AD" w:rsidRDefault="00F459AD" w:rsidP="00D00C75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59AD">
              <w:rPr>
                <w:rFonts w:ascii="Arial" w:hAnsi="Arial" w:cs="Arial"/>
                <w:color w:val="000000"/>
                <w:sz w:val="16"/>
                <w:szCs w:val="16"/>
              </w:rPr>
              <w:t>MADKVLKEKRKLFIRSMGEGTINGLLDELLQTRVLNKEEMEKVKRENATVMDKTRALIDSVIPKGAQACQICITYICEEDSYLAGTLGLSADRQAAKLSKPTLENLTPVVLRPEIRKPEVLRPETPRPVDIGSGGFGDVGALESLRGNADLAYILSMEPCGHCLIINNVNFCRESGLRTRTGSNIDCEKLRRRFSSLHFMVEVKGDLTAKKMVLALLELAQQDHGALDCCVVVILSHGCQASHLQFPGAVYGTDGCPVSVEKIVNIFNGTSCPSLGGKPKLFFIQACGGEQKDHGFEVASTSPEDESPGSNPEPDATPFQEGLRTFDQLDAISSLPTPSDIFVSYSTFPGFVSWRDPKSGSWYVETLDDIFEQWAHSEDLQSLLLRVANAVSVKGIYKQMPGCFNFLRKKLFFKTSGAEAAAREAAAREAAAREAAARINMVSKGEAVIKEFMRFKVHMEGSMNGHEFEIEGEGEGRPYEGTQTAKLKVTKGGPLPFSWDILSPQFMYGSRAFIKHPADIPDYYKQSFPEGFKWERVMNFEDGGAVTVTQDTSLEDGTLIYKVKLRGTNFPPDGPVMQKKTMGWEASTERLYPEDGVLKGDIKMALRLKDGGRYLADFKTTYKAKKPVQMPGAYNVDRKLDITSHNEDYTVVEQYERSEGRHSTGGMDELYK</w:t>
            </w:r>
          </w:p>
        </w:tc>
      </w:tr>
    </w:tbl>
    <w:p w14:paraId="19C03311" w14:textId="77777777" w:rsidR="001E450B" w:rsidRPr="00F459AD" w:rsidRDefault="001E450B" w:rsidP="00F459AD">
      <w:pPr>
        <w:jc w:val="center"/>
        <w:rPr>
          <w:rFonts w:ascii="Arial" w:hAnsi="Arial" w:cs="Arial"/>
          <w:sz w:val="16"/>
          <w:szCs w:val="16"/>
        </w:rPr>
      </w:pPr>
    </w:p>
    <w:sectPr w:rsidR="001E450B" w:rsidRPr="00F459AD" w:rsidSect="00F459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xszA0MbcwMrawMDFS0lEKTi0uzszPAykwrAUALGSBmiwAAAA="/>
  </w:docVars>
  <w:rsids>
    <w:rsidRoot w:val="00F459AD"/>
    <w:rsid w:val="001E450B"/>
    <w:rsid w:val="00666F86"/>
    <w:rsid w:val="00D00C75"/>
    <w:rsid w:val="00F4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A5598"/>
  <w15:chartTrackingRefBased/>
  <w15:docId w15:val="{5829DD32-F493-46C9-BF09-790191240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5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9</Words>
  <Characters>5618</Characters>
  <Application>Microsoft Office Word</Application>
  <DocSecurity>0</DocSecurity>
  <Lines>9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Rodriguez Gama</dc:creator>
  <cp:keywords/>
  <dc:description/>
  <cp:lastModifiedBy>Halfmann, Randal</cp:lastModifiedBy>
  <cp:revision>3</cp:revision>
  <dcterms:created xsi:type="dcterms:W3CDTF">2023-12-31T03:49:00Z</dcterms:created>
  <dcterms:modified xsi:type="dcterms:W3CDTF">2023-12-3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c90124-7454-4618-a8a9-24447e98cd41</vt:lpwstr>
  </property>
</Properties>
</file>